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5C029" w14:textId="77777777" w:rsidR="006B3F74" w:rsidRDefault="002E5110">
      <w:pPr>
        <w:pStyle w:val="CaptionedFigure"/>
      </w:pPr>
      <w:r>
        <w:rPr>
          <w:noProof/>
        </w:rPr>
        <w:drawing>
          <wp:inline distT="0" distB="0" distL="0" distR="0" wp14:anchorId="67B4F2AF" wp14:editId="23CF1C70">
            <wp:extent cx="5334000" cy="4000323"/>
            <wp:effectExtent l="0" t="0" r="0" b="0"/>
            <wp:docPr id="1" name="Picture" descr="Probability of both levers or magaz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s_LeversAndMa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9ABDB" w14:textId="77777777" w:rsidR="006B3F74" w:rsidRDefault="002E5110">
      <w:pPr>
        <w:pStyle w:val="ImageCaption"/>
      </w:pPr>
      <w:r>
        <w:t xml:space="preserve">Probability of both levers </w:t>
      </w:r>
      <w:proofErr w:type="gramStart"/>
      <w:r>
        <w:t>or</w:t>
      </w:r>
      <w:proofErr w:type="gramEnd"/>
      <w:r>
        <w:t xml:space="preserve"> magazine</w:t>
      </w:r>
    </w:p>
    <w:p w14:paraId="1C02A490" w14:textId="77777777" w:rsidR="006B3F74" w:rsidRDefault="002E5110">
      <w:pPr>
        <w:pStyle w:val="Heading1"/>
      </w:pPr>
      <w:bookmarkStart w:id="0" w:name="a-analysis-of-both-levers-data"/>
      <w:r>
        <w:t>A) Analysis of both levers data</w:t>
      </w:r>
      <w:bookmarkEnd w:id="0"/>
    </w:p>
    <w:p w14:paraId="2C6FDE0A" w14:textId="77777777" w:rsidR="006B3F74" w:rsidRDefault="002E5110">
      <w:pPr>
        <w:pStyle w:val="Heading3"/>
      </w:pPr>
      <w:bookmarkStart w:id="1" w:name="full-random-effects"/>
      <w:r>
        <w:t>Full random effects</w:t>
      </w:r>
      <w:bookmarkEnd w:id="1"/>
    </w:p>
    <w:p w14:paraId="28E2A932" w14:textId="4139B111" w:rsidR="006B3F74" w:rsidRDefault="006B3F74">
      <w:pPr>
        <w:pStyle w:val="TableCaption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797"/>
        <w:gridCol w:w="785"/>
        <w:gridCol w:w="835"/>
        <w:gridCol w:w="1337"/>
      </w:tblGrid>
      <w:tr w:rsidR="006B3F74" w14:paraId="7BF35C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81BCA2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2E41AE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A9E34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4239A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C6CEAC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5D3E5FE6" w14:textId="77777777">
        <w:tc>
          <w:tcPr>
            <w:tcW w:w="0" w:type="auto"/>
          </w:tcPr>
          <w:p w14:paraId="42324C50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EA670CE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72425D35" w14:textId="77777777" w:rsidR="006B3F74" w:rsidRDefault="002E5110">
            <w:pPr>
              <w:pStyle w:val="Compact"/>
            </w:pPr>
            <w:r>
              <w:t>3.22</w:t>
            </w:r>
          </w:p>
        </w:tc>
        <w:tc>
          <w:tcPr>
            <w:tcW w:w="0" w:type="auto"/>
          </w:tcPr>
          <w:p w14:paraId="76FEBA4E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53E2C83" w14:textId="77777777" w:rsidR="006B3F74" w:rsidRDefault="002E5110">
            <w:pPr>
              <w:pStyle w:val="Compact"/>
            </w:pPr>
            <w:r>
              <w:t>0.07</w:t>
            </w:r>
          </w:p>
        </w:tc>
      </w:tr>
      <w:tr w:rsidR="006B3F74" w14:paraId="44A8787E" w14:textId="77777777">
        <w:tc>
          <w:tcPr>
            <w:tcW w:w="0" w:type="auto"/>
          </w:tcPr>
          <w:p w14:paraId="3CF1F13E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28C0A693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01C32116" w14:textId="77777777" w:rsidR="006B3F74" w:rsidRDefault="002E5110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14:paraId="35D8E7A4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D3B3D38" w14:textId="77777777" w:rsidR="006B3F74" w:rsidRDefault="002E5110">
            <w:pPr>
              <w:pStyle w:val="Compact"/>
            </w:pPr>
            <w:r>
              <w:t>0.55</w:t>
            </w:r>
          </w:p>
        </w:tc>
      </w:tr>
      <w:tr w:rsidR="006B3F74" w14:paraId="4188F947" w14:textId="77777777">
        <w:tc>
          <w:tcPr>
            <w:tcW w:w="0" w:type="auto"/>
          </w:tcPr>
          <w:p w14:paraId="0E2349E0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7AD5D084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77AD565B" w14:textId="77777777" w:rsidR="006B3F74" w:rsidRDefault="002E511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4FD6CB62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E453ED9" w14:textId="77777777" w:rsidR="006B3F74" w:rsidRDefault="002E5110">
            <w:pPr>
              <w:pStyle w:val="Compact"/>
            </w:pPr>
            <w:r>
              <w:t>0.41</w:t>
            </w:r>
          </w:p>
        </w:tc>
      </w:tr>
    </w:tbl>
    <w:p w14:paraId="01CB0E81" w14:textId="0EFA080C" w:rsidR="006B3F74" w:rsidRDefault="002E5110" w:rsidP="006B1D7A">
      <w:pPr>
        <w:pStyle w:val="Heading3"/>
      </w:pPr>
      <w:bookmarkStart w:id="2" w:name="only-subject-random-effects"/>
      <w:r>
        <w:t>Only subject random effects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835"/>
        <w:gridCol w:w="1337"/>
      </w:tblGrid>
      <w:tr w:rsidR="006B3F74" w14:paraId="2EC407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82DFF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09863F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702455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EBE0C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DC539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4DD813DB" w14:textId="77777777">
        <w:tc>
          <w:tcPr>
            <w:tcW w:w="0" w:type="auto"/>
          </w:tcPr>
          <w:p w14:paraId="31506F58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75CC5E14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3C4220AC" w14:textId="77777777" w:rsidR="006B3F74" w:rsidRDefault="002E5110">
            <w:pPr>
              <w:pStyle w:val="Compact"/>
            </w:pPr>
            <w:r>
              <w:t>4.37</w:t>
            </w:r>
          </w:p>
        </w:tc>
        <w:tc>
          <w:tcPr>
            <w:tcW w:w="0" w:type="auto"/>
          </w:tcPr>
          <w:p w14:paraId="4FEC469E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65DF6F6" w14:textId="77777777" w:rsidR="006B3F74" w:rsidRDefault="002E5110">
            <w:pPr>
              <w:pStyle w:val="Compact"/>
            </w:pPr>
            <w:r>
              <w:t>0.04</w:t>
            </w:r>
          </w:p>
        </w:tc>
      </w:tr>
      <w:tr w:rsidR="006B3F74" w14:paraId="7387F7D7" w14:textId="77777777">
        <w:tc>
          <w:tcPr>
            <w:tcW w:w="0" w:type="auto"/>
          </w:tcPr>
          <w:p w14:paraId="757EA640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16BCE275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67486A0F" w14:textId="77777777" w:rsidR="006B3F74" w:rsidRDefault="002E511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6019AD32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41638A5" w14:textId="77777777" w:rsidR="006B3F74" w:rsidRDefault="002E5110">
            <w:pPr>
              <w:pStyle w:val="Compact"/>
            </w:pPr>
            <w:r>
              <w:t>0.43</w:t>
            </w:r>
          </w:p>
        </w:tc>
      </w:tr>
      <w:tr w:rsidR="006B3F74" w14:paraId="31413F04" w14:textId="77777777">
        <w:tc>
          <w:tcPr>
            <w:tcW w:w="0" w:type="auto"/>
          </w:tcPr>
          <w:p w14:paraId="423BF482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111FED61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10E26707" w14:textId="77777777" w:rsidR="006B3F74" w:rsidRDefault="002E511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58972147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8E4814D" w14:textId="77777777" w:rsidR="006B3F74" w:rsidRDefault="002E5110">
            <w:pPr>
              <w:pStyle w:val="Compact"/>
            </w:pPr>
            <w:r>
              <w:t>0.52</w:t>
            </w:r>
          </w:p>
        </w:tc>
      </w:tr>
    </w:tbl>
    <w:p w14:paraId="2F1B4057" w14:textId="77777777" w:rsidR="006B3F74" w:rsidRDefault="002E5110">
      <w:pPr>
        <w:pStyle w:val="Heading1"/>
      </w:pPr>
      <w:bookmarkStart w:id="3" w:name="b-analysis-of-magazine-data"/>
      <w:r>
        <w:lastRenderedPageBreak/>
        <w:t>B) Analysis of magazine data</w:t>
      </w:r>
      <w:bookmarkEnd w:id="3"/>
    </w:p>
    <w:p w14:paraId="438012CF" w14:textId="77777777" w:rsidR="006B3F74" w:rsidRDefault="002E5110">
      <w:pPr>
        <w:pStyle w:val="Heading3"/>
      </w:pPr>
      <w:bookmarkStart w:id="4" w:name="full-random-effects-1"/>
      <w:r>
        <w:t>Full random effects</w:t>
      </w:r>
      <w:bookmarkEnd w:id="4"/>
    </w:p>
    <w:p w14:paraId="7A99B7A7" w14:textId="1358323F" w:rsidR="006B3F74" w:rsidRDefault="006B3F74">
      <w:pPr>
        <w:pStyle w:val="TableCaption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797"/>
        <w:gridCol w:w="785"/>
        <w:gridCol w:w="835"/>
        <w:gridCol w:w="1337"/>
      </w:tblGrid>
      <w:tr w:rsidR="006B3F74" w14:paraId="1029F6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76FCF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F95900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D83822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EE2FBE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AA5920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24B75080" w14:textId="77777777">
        <w:tc>
          <w:tcPr>
            <w:tcW w:w="0" w:type="auto"/>
          </w:tcPr>
          <w:p w14:paraId="34F35EFB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778F9E71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5BBE5E65" w14:textId="77777777" w:rsidR="006B3F74" w:rsidRDefault="002E5110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14:paraId="31382095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146D071" w14:textId="77777777" w:rsidR="006B3F74" w:rsidRDefault="002E5110">
            <w:pPr>
              <w:pStyle w:val="Compact"/>
            </w:pPr>
            <w:r>
              <w:t>0.30</w:t>
            </w:r>
          </w:p>
        </w:tc>
      </w:tr>
      <w:tr w:rsidR="006B3F74" w14:paraId="3F53E536" w14:textId="77777777">
        <w:tc>
          <w:tcPr>
            <w:tcW w:w="0" w:type="auto"/>
          </w:tcPr>
          <w:p w14:paraId="279802FC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0DB75823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4DBD0158" w14:textId="77777777" w:rsidR="006B3F74" w:rsidRDefault="002E5110">
            <w:pPr>
              <w:pStyle w:val="Compact"/>
            </w:pPr>
            <w:r>
              <w:t>2.80</w:t>
            </w:r>
          </w:p>
        </w:tc>
        <w:tc>
          <w:tcPr>
            <w:tcW w:w="0" w:type="auto"/>
          </w:tcPr>
          <w:p w14:paraId="66E96382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29B6A90" w14:textId="77777777" w:rsidR="006B3F74" w:rsidRDefault="002E5110">
            <w:pPr>
              <w:pStyle w:val="Compact"/>
            </w:pPr>
            <w:r>
              <w:t>0.09</w:t>
            </w:r>
          </w:p>
        </w:tc>
      </w:tr>
      <w:tr w:rsidR="006B3F74" w14:paraId="34929581" w14:textId="77777777">
        <w:tc>
          <w:tcPr>
            <w:tcW w:w="0" w:type="auto"/>
          </w:tcPr>
          <w:p w14:paraId="108D2CB9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12F98276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090EA6C3" w14:textId="77777777" w:rsidR="006B3F74" w:rsidRDefault="002E5110">
            <w:pPr>
              <w:pStyle w:val="Compact"/>
            </w:pPr>
            <w:r>
              <w:t>1.77</w:t>
            </w:r>
          </w:p>
        </w:tc>
        <w:tc>
          <w:tcPr>
            <w:tcW w:w="0" w:type="auto"/>
          </w:tcPr>
          <w:p w14:paraId="12203BAB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99DC4C4" w14:textId="77777777" w:rsidR="006B3F74" w:rsidRDefault="002E5110">
            <w:pPr>
              <w:pStyle w:val="Compact"/>
            </w:pPr>
            <w:r>
              <w:t>0.18</w:t>
            </w:r>
          </w:p>
        </w:tc>
      </w:tr>
    </w:tbl>
    <w:p w14:paraId="767E4AE7" w14:textId="77777777" w:rsidR="006B3F74" w:rsidRDefault="002E5110">
      <w:pPr>
        <w:pStyle w:val="Heading3"/>
      </w:pPr>
      <w:bookmarkStart w:id="5" w:name="only-subject-random-effects-1"/>
      <w:r>
        <w:t>Only subject random effects</w:t>
      </w:r>
      <w:bookmarkEnd w:id="5"/>
    </w:p>
    <w:p w14:paraId="098A8C5A" w14:textId="398C45D2" w:rsidR="006B3F74" w:rsidRDefault="006B3F74">
      <w:pPr>
        <w:pStyle w:val="TableCaption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835"/>
        <w:gridCol w:w="1337"/>
      </w:tblGrid>
      <w:tr w:rsidR="006B3F74" w14:paraId="673ED2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371CE2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BC8D2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3D50A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80B5AC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C68DE9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18A37FFA" w14:textId="77777777">
        <w:tc>
          <w:tcPr>
            <w:tcW w:w="0" w:type="auto"/>
          </w:tcPr>
          <w:p w14:paraId="700C1ABA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B6A36A7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4BF597E" w14:textId="77777777" w:rsidR="006B3F74" w:rsidRDefault="002E5110">
            <w:pPr>
              <w:pStyle w:val="Compact"/>
            </w:pPr>
            <w:r>
              <w:t>1.54</w:t>
            </w:r>
          </w:p>
        </w:tc>
        <w:tc>
          <w:tcPr>
            <w:tcW w:w="0" w:type="auto"/>
          </w:tcPr>
          <w:p w14:paraId="4BD912C9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61B284F4" w14:textId="77777777" w:rsidR="006B3F74" w:rsidRDefault="002E5110">
            <w:pPr>
              <w:pStyle w:val="Compact"/>
            </w:pPr>
            <w:r>
              <w:t>0.21</w:t>
            </w:r>
          </w:p>
        </w:tc>
      </w:tr>
      <w:tr w:rsidR="006B3F74" w14:paraId="53ADB74C" w14:textId="77777777">
        <w:tc>
          <w:tcPr>
            <w:tcW w:w="0" w:type="auto"/>
          </w:tcPr>
          <w:p w14:paraId="53714C8C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3C926F93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8CF36A3" w14:textId="77777777" w:rsidR="006B3F74" w:rsidRDefault="002E5110">
            <w:pPr>
              <w:pStyle w:val="Compact"/>
            </w:pPr>
            <w:r>
              <w:t>4.26</w:t>
            </w:r>
          </w:p>
        </w:tc>
        <w:tc>
          <w:tcPr>
            <w:tcW w:w="0" w:type="auto"/>
          </w:tcPr>
          <w:p w14:paraId="206FFC0F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325940F" w14:textId="77777777" w:rsidR="006B3F74" w:rsidRDefault="002E5110">
            <w:pPr>
              <w:pStyle w:val="Compact"/>
            </w:pPr>
            <w:r>
              <w:t>0.04</w:t>
            </w:r>
          </w:p>
        </w:tc>
      </w:tr>
      <w:tr w:rsidR="006B3F74" w14:paraId="3BD57C72" w14:textId="77777777">
        <w:tc>
          <w:tcPr>
            <w:tcW w:w="0" w:type="auto"/>
          </w:tcPr>
          <w:p w14:paraId="4A5DD320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0C794E6A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24C1FF8B" w14:textId="77777777" w:rsidR="006B3F74" w:rsidRDefault="002E5110">
            <w:pPr>
              <w:pStyle w:val="Compact"/>
            </w:pPr>
            <w:r>
              <w:t>1.91</w:t>
            </w:r>
          </w:p>
        </w:tc>
        <w:tc>
          <w:tcPr>
            <w:tcW w:w="0" w:type="auto"/>
          </w:tcPr>
          <w:p w14:paraId="41753277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481DD732" w14:textId="77777777" w:rsidR="006B3F74" w:rsidRDefault="002E5110">
            <w:pPr>
              <w:pStyle w:val="Compact"/>
            </w:pPr>
            <w:r>
              <w:t>0.17</w:t>
            </w:r>
          </w:p>
        </w:tc>
      </w:tr>
    </w:tbl>
    <w:p w14:paraId="0813EEBE" w14:textId="77777777" w:rsidR="006B3F74" w:rsidRDefault="002E5110">
      <w:r>
        <w:br w:type="page"/>
      </w:r>
    </w:p>
    <w:p w14:paraId="7FBAB3E1" w14:textId="77777777" w:rsidR="006B3F74" w:rsidRDefault="002E5110">
      <w:pPr>
        <w:pStyle w:val="CaptionedFigure"/>
      </w:pPr>
      <w:r>
        <w:rPr>
          <w:noProof/>
        </w:rPr>
        <w:lastRenderedPageBreak/>
        <w:drawing>
          <wp:inline distT="0" distB="0" distL="0" distR="0" wp14:anchorId="5B82A7A3" wp14:editId="3E6605D6">
            <wp:extent cx="5334000" cy="4000323"/>
            <wp:effectExtent l="0" t="0" r="0" b="0"/>
            <wp:docPr id="2" name="Picture" descr="Probability of large and small reward lev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s_LeversLargeVsSmal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3BC2B" w14:textId="77777777" w:rsidR="006B3F74" w:rsidRDefault="002E5110">
      <w:pPr>
        <w:pStyle w:val="ImageCaption"/>
      </w:pPr>
      <w:r>
        <w:t>Probability of large and small reward levers</w:t>
      </w:r>
    </w:p>
    <w:p w14:paraId="16A69A29" w14:textId="77777777" w:rsidR="006B3F74" w:rsidRDefault="002E5110">
      <w:pPr>
        <w:pStyle w:val="Heading1"/>
      </w:pPr>
      <w:bookmarkStart w:id="6" w:name="a-analysis-of-large-reward-lever"/>
      <w:r>
        <w:t>A) Analysis of large reward lever</w:t>
      </w:r>
      <w:bookmarkEnd w:id="6"/>
    </w:p>
    <w:p w14:paraId="42BFA834" w14:textId="4DE7CB8F" w:rsidR="006B3F74" w:rsidRDefault="002E5110" w:rsidP="006B1D7A">
      <w:pPr>
        <w:pStyle w:val="Heading3"/>
      </w:pPr>
      <w:bookmarkStart w:id="7" w:name="full-random-effects-2"/>
      <w:r>
        <w:t>Full random effects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797"/>
        <w:gridCol w:w="785"/>
        <w:gridCol w:w="835"/>
        <w:gridCol w:w="1337"/>
      </w:tblGrid>
      <w:tr w:rsidR="006B3F74" w14:paraId="12DF1A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4B951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63DE1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0B854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8C5551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B1E65C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33BB58AE" w14:textId="77777777">
        <w:tc>
          <w:tcPr>
            <w:tcW w:w="0" w:type="auto"/>
          </w:tcPr>
          <w:p w14:paraId="1404F076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C8988D4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6352FC10" w14:textId="77777777" w:rsidR="006B3F74" w:rsidRDefault="002E511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019CE3DC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ADE0D90" w14:textId="77777777" w:rsidR="006B3F74" w:rsidRDefault="002E5110">
            <w:pPr>
              <w:pStyle w:val="Compact"/>
            </w:pPr>
            <w:r>
              <w:t>0.33</w:t>
            </w:r>
          </w:p>
        </w:tc>
      </w:tr>
      <w:tr w:rsidR="006B3F74" w14:paraId="0E4507C0" w14:textId="77777777">
        <w:tc>
          <w:tcPr>
            <w:tcW w:w="0" w:type="auto"/>
          </w:tcPr>
          <w:p w14:paraId="3545EAE5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56512B4E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02F7408E" w14:textId="77777777" w:rsidR="006B3F74" w:rsidRDefault="002E511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62744CAB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2AE2819" w14:textId="77777777" w:rsidR="006B3F74" w:rsidRDefault="002E5110">
            <w:pPr>
              <w:pStyle w:val="Compact"/>
            </w:pPr>
            <w:r>
              <w:t>0.50</w:t>
            </w:r>
          </w:p>
        </w:tc>
      </w:tr>
      <w:tr w:rsidR="006B3F74" w14:paraId="5E2543B1" w14:textId="77777777">
        <w:tc>
          <w:tcPr>
            <w:tcW w:w="0" w:type="auto"/>
          </w:tcPr>
          <w:p w14:paraId="0946FADD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0312A6E9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7D99FC14" w14:textId="77777777" w:rsidR="006B3F74" w:rsidRDefault="002E511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17687764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1DB905EE" w14:textId="77777777" w:rsidR="006B3F74" w:rsidRDefault="002E5110">
            <w:pPr>
              <w:pStyle w:val="Compact"/>
            </w:pPr>
            <w:r>
              <w:t>0.68</w:t>
            </w:r>
          </w:p>
        </w:tc>
      </w:tr>
    </w:tbl>
    <w:p w14:paraId="3AF56E74" w14:textId="0DCEB44E" w:rsidR="006B3F74" w:rsidRDefault="002E5110" w:rsidP="006B1D7A">
      <w:pPr>
        <w:pStyle w:val="Heading3"/>
      </w:pPr>
      <w:bookmarkStart w:id="8" w:name="only-subject-random-effects-2"/>
      <w:r>
        <w:t>Only subject random effects</w:t>
      </w:r>
      <w:bookmarkEnd w:id="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835"/>
        <w:gridCol w:w="1337"/>
      </w:tblGrid>
      <w:tr w:rsidR="006B3F74" w14:paraId="3607C8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9B39D8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070E48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BB888A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212AB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2F041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2C8DC3D0" w14:textId="77777777">
        <w:tc>
          <w:tcPr>
            <w:tcW w:w="0" w:type="auto"/>
          </w:tcPr>
          <w:p w14:paraId="63927DC7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05F01A15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6725427C" w14:textId="77777777" w:rsidR="006B3F74" w:rsidRDefault="002E511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1B748B5B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6112E2A5" w14:textId="77777777" w:rsidR="006B3F74" w:rsidRDefault="002E5110">
            <w:pPr>
              <w:pStyle w:val="Compact"/>
            </w:pPr>
            <w:r>
              <w:t>0.63</w:t>
            </w:r>
          </w:p>
        </w:tc>
      </w:tr>
      <w:tr w:rsidR="006B3F74" w14:paraId="25982E30" w14:textId="77777777">
        <w:tc>
          <w:tcPr>
            <w:tcW w:w="0" w:type="auto"/>
          </w:tcPr>
          <w:p w14:paraId="559DBD4E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1F7442C3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4A31FC1F" w14:textId="77777777" w:rsidR="006B3F74" w:rsidRDefault="002E511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7AA1FD76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3858DA8" w14:textId="77777777" w:rsidR="006B3F74" w:rsidRDefault="002E5110">
            <w:pPr>
              <w:pStyle w:val="Compact"/>
            </w:pPr>
            <w:r>
              <w:t>0.65</w:t>
            </w:r>
          </w:p>
        </w:tc>
      </w:tr>
      <w:tr w:rsidR="006B3F74" w14:paraId="77505091" w14:textId="77777777">
        <w:tc>
          <w:tcPr>
            <w:tcW w:w="0" w:type="auto"/>
          </w:tcPr>
          <w:p w14:paraId="5A30BE34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1AFDB7C5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127FC31B" w14:textId="77777777" w:rsidR="006B3F74" w:rsidRDefault="002E5110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14:paraId="4A6CA1AC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44832C89" w14:textId="77777777" w:rsidR="006B3F74" w:rsidRDefault="002E5110">
            <w:pPr>
              <w:pStyle w:val="Compact"/>
            </w:pPr>
            <w:r>
              <w:t>0.26</w:t>
            </w:r>
          </w:p>
        </w:tc>
      </w:tr>
    </w:tbl>
    <w:p w14:paraId="5F2FD1D8" w14:textId="77777777" w:rsidR="006B3F74" w:rsidRDefault="002E5110">
      <w:pPr>
        <w:pStyle w:val="Heading1"/>
      </w:pPr>
      <w:bookmarkStart w:id="9" w:name="b-analysis-of-small-reward-lever"/>
      <w:r>
        <w:lastRenderedPageBreak/>
        <w:t>B) Analysis of small reward lever</w:t>
      </w:r>
      <w:bookmarkEnd w:id="9"/>
    </w:p>
    <w:p w14:paraId="7EC81CD9" w14:textId="4D45ADB8" w:rsidR="006B3F74" w:rsidRDefault="002E5110" w:rsidP="006B1D7A">
      <w:pPr>
        <w:pStyle w:val="Heading3"/>
      </w:pPr>
      <w:bookmarkStart w:id="10" w:name="full-random-effects-3"/>
      <w:r>
        <w:t>Full random effects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797"/>
        <w:gridCol w:w="785"/>
        <w:gridCol w:w="835"/>
        <w:gridCol w:w="1337"/>
      </w:tblGrid>
      <w:tr w:rsidR="006B3F74" w14:paraId="092E44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7B4B4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C519A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C37695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912B7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FAF20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22555533" w14:textId="77777777">
        <w:tc>
          <w:tcPr>
            <w:tcW w:w="0" w:type="auto"/>
          </w:tcPr>
          <w:p w14:paraId="4F1069B1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43B39360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5B29AF2D" w14:textId="77777777" w:rsidR="006B3F74" w:rsidRDefault="002E5110">
            <w:pPr>
              <w:pStyle w:val="Compact"/>
            </w:pPr>
            <w:r>
              <w:t>4.32</w:t>
            </w:r>
          </w:p>
        </w:tc>
        <w:tc>
          <w:tcPr>
            <w:tcW w:w="0" w:type="auto"/>
          </w:tcPr>
          <w:p w14:paraId="6932415D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48027BD4" w14:textId="77777777" w:rsidR="006B3F74" w:rsidRDefault="002E5110">
            <w:pPr>
              <w:pStyle w:val="Compact"/>
            </w:pPr>
            <w:r>
              <w:t>0.04</w:t>
            </w:r>
          </w:p>
        </w:tc>
      </w:tr>
      <w:tr w:rsidR="006B3F74" w14:paraId="6A2221C4" w14:textId="77777777">
        <w:tc>
          <w:tcPr>
            <w:tcW w:w="0" w:type="auto"/>
          </w:tcPr>
          <w:p w14:paraId="3EB24F8F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59A2E61B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59628CBF" w14:textId="77777777" w:rsidR="006B3F74" w:rsidRDefault="002E511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34BE6DA7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8817996" w14:textId="77777777" w:rsidR="006B3F74" w:rsidRDefault="002E5110">
            <w:pPr>
              <w:pStyle w:val="Compact"/>
            </w:pPr>
            <w:r>
              <w:t>0.39</w:t>
            </w:r>
          </w:p>
        </w:tc>
      </w:tr>
      <w:tr w:rsidR="006B3F74" w14:paraId="5F1DEFFE" w14:textId="77777777">
        <w:tc>
          <w:tcPr>
            <w:tcW w:w="0" w:type="auto"/>
          </w:tcPr>
          <w:p w14:paraId="3A7657D6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69147B57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51CCA733" w14:textId="77777777" w:rsidR="006B3F74" w:rsidRDefault="002E511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3372D44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66D04618" w14:textId="77777777" w:rsidR="006B3F74" w:rsidRDefault="002E5110">
            <w:pPr>
              <w:pStyle w:val="Compact"/>
            </w:pPr>
            <w:r>
              <w:t>0.94</w:t>
            </w:r>
          </w:p>
        </w:tc>
      </w:tr>
    </w:tbl>
    <w:p w14:paraId="7A77E029" w14:textId="295D2FF6" w:rsidR="006B3F74" w:rsidRDefault="002E5110" w:rsidP="006B1D7A">
      <w:pPr>
        <w:pStyle w:val="Heading3"/>
      </w:pPr>
      <w:bookmarkStart w:id="11" w:name="only-subject-random-effects-3"/>
      <w:r>
        <w:t>Only subject random effects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835"/>
        <w:gridCol w:w="1337"/>
      </w:tblGrid>
      <w:tr w:rsidR="006B3F74" w14:paraId="26EE43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F7A75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9B432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2A5E6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134A2F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1E0E9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69B3C5DD" w14:textId="77777777">
        <w:tc>
          <w:tcPr>
            <w:tcW w:w="0" w:type="auto"/>
          </w:tcPr>
          <w:p w14:paraId="1DAC04BD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6B3E8466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86A30AB" w14:textId="77777777" w:rsidR="006B3F74" w:rsidRDefault="002E5110">
            <w:pPr>
              <w:pStyle w:val="Compact"/>
            </w:pPr>
            <w:r>
              <w:t>7.96</w:t>
            </w:r>
          </w:p>
        </w:tc>
        <w:tc>
          <w:tcPr>
            <w:tcW w:w="0" w:type="auto"/>
          </w:tcPr>
          <w:p w14:paraId="7CD9F472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083C1EF" w14:textId="77777777" w:rsidR="006B3F74" w:rsidRDefault="002E5110">
            <w:pPr>
              <w:pStyle w:val="Compact"/>
            </w:pPr>
            <w:r>
              <w:t>0.00</w:t>
            </w:r>
          </w:p>
        </w:tc>
      </w:tr>
      <w:tr w:rsidR="006B3F74" w14:paraId="3BB4E040" w14:textId="77777777">
        <w:tc>
          <w:tcPr>
            <w:tcW w:w="0" w:type="auto"/>
          </w:tcPr>
          <w:p w14:paraId="30BA9989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01A0E5FB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14A36D0F" w14:textId="77777777" w:rsidR="006B3F74" w:rsidRDefault="002E511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5C9B85A1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5626B22" w14:textId="77777777" w:rsidR="006B3F74" w:rsidRDefault="002E5110">
            <w:pPr>
              <w:pStyle w:val="Compact"/>
            </w:pPr>
            <w:r>
              <w:t>0.65</w:t>
            </w:r>
          </w:p>
        </w:tc>
      </w:tr>
      <w:tr w:rsidR="006B3F74" w14:paraId="48332514" w14:textId="77777777">
        <w:tc>
          <w:tcPr>
            <w:tcW w:w="0" w:type="auto"/>
          </w:tcPr>
          <w:p w14:paraId="250BDC7B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53161D5E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12719251" w14:textId="77777777" w:rsidR="006B3F74" w:rsidRDefault="002E511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A06E7DF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65FA238F" w14:textId="77777777" w:rsidR="006B3F74" w:rsidRDefault="002E5110">
            <w:pPr>
              <w:pStyle w:val="Compact"/>
            </w:pPr>
            <w:r>
              <w:t>0.79</w:t>
            </w:r>
          </w:p>
        </w:tc>
      </w:tr>
    </w:tbl>
    <w:p w14:paraId="6D223AF7" w14:textId="77777777" w:rsidR="006B3F74" w:rsidRDefault="002E5110">
      <w:r>
        <w:br w:type="page"/>
      </w:r>
    </w:p>
    <w:p w14:paraId="553D199A" w14:textId="77777777" w:rsidR="006B3F74" w:rsidRDefault="002E5110">
      <w:pPr>
        <w:pStyle w:val="CaptionedFigure"/>
      </w:pPr>
      <w:r>
        <w:rPr>
          <w:noProof/>
        </w:rPr>
        <w:lastRenderedPageBreak/>
        <w:drawing>
          <wp:inline distT="0" distB="0" distL="0" distR="0" wp14:anchorId="6AFAB29D" wp14:editId="2EA32301">
            <wp:extent cx="5334000" cy="4000323"/>
            <wp:effectExtent l="0" t="0" r="0" b="0"/>
            <wp:docPr id="3" name="Picture" descr="Probability of congruent and incongruent reward lev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s_CongruentVsIncongruen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C1D29" w14:textId="77777777" w:rsidR="006B3F74" w:rsidRDefault="002E5110">
      <w:pPr>
        <w:pStyle w:val="ImageCaption"/>
      </w:pPr>
      <w:r>
        <w:t>Probability of congruent and incongruent reward levers</w:t>
      </w:r>
    </w:p>
    <w:p w14:paraId="7FC77D2A" w14:textId="77777777" w:rsidR="006B3F74" w:rsidRDefault="002E5110">
      <w:pPr>
        <w:pStyle w:val="Heading1"/>
      </w:pPr>
      <w:bookmarkStart w:id="12" w:name="a-analysis-of-congruent-reward-lever"/>
      <w:r>
        <w:t>A) Analysis of congruent reward lever</w:t>
      </w:r>
      <w:bookmarkEnd w:id="12"/>
    </w:p>
    <w:p w14:paraId="160C758E" w14:textId="32EC1348" w:rsidR="006B3F74" w:rsidRDefault="002E5110" w:rsidP="006B1D7A">
      <w:pPr>
        <w:pStyle w:val="Heading3"/>
      </w:pPr>
      <w:bookmarkStart w:id="13" w:name="full-random-effects-4"/>
      <w:r>
        <w:t>Full random effects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797"/>
        <w:gridCol w:w="785"/>
        <w:gridCol w:w="835"/>
        <w:gridCol w:w="1337"/>
      </w:tblGrid>
      <w:tr w:rsidR="006B3F74" w14:paraId="1ACFE9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68E0B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42472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770B58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FB1851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0C41B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416EC6C2" w14:textId="77777777">
        <w:tc>
          <w:tcPr>
            <w:tcW w:w="0" w:type="auto"/>
          </w:tcPr>
          <w:p w14:paraId="3547F99E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253FEE14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209D3A47" w14:textId="77777777" w:rsidR="006B3F74" w:rsidRDefault="002E511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4AD1746F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606C9A78" w14:textId="77777777" w:rsidR="006B3F74" w:rsidRDefault="002E5110">
            <w:pPr>
              <w:pStyle w:val="Compact"/>
            </w:pPr>
            <w:r>
              <w:t>0.43</w:t>
            </w:r>
          </w:p>
        </w:tc>
      </w:tr>
      <w:tr w:rsidR="006B3F74" w14:paraId="4E9EF0C5" w14:textId="77777777">
        <w:tc>
          <w:tcPr>
            <w:tcW w:w="0" w:type="auto"/>
          </w:tcPr>
          <w:p w14:paraId="51CBE029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15635D03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1FF406F2" w14:textId="77777777" w:rsidR="006B3F74" w:rsidRDefault="002E5110">
            <w:pPr>
              <w:pStyle w:val="Compact"/>
            </w:pPr>
            <w:r>
              <w:t>2.20</w:t>
            </w:r>
          </w:p>
        </w:tc>
        <w:tc>
          <w:tcPr>
            <w:tcW w:w="0" w:type="auto"/>
          </w:tcPr>
          <w:p w14:paraId="6FBB36FF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C39C09B" w14:textId="77777777" w:rsidR="006B3F74" w:rsidRDefault="002E5110">
            <w:pPr>
              <w:pStyle w:val="Compact"/>
            </w:pPr>
            <w:r>
              <w:t>0.14</w:t>
            </w:r>
          </w:p>
        </w:tc>
      </w:tr>
      <w:tr w:rsidR="006B3F74" w14:paraId="56D55D9B" w14:textId="77777777">
        <w:tc>
          <w:tcPr>
            <w:tcW w:w="0" w:type="auto"/>
          </w:tcPr>
          <w:p w14:paraId="42879626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66980ED0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727D27B0" w14:textId="77777777" w:rsidR="006B3F74" w:rsidRDefault="002E5110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46687AE1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13EF1F7" w14:textId="77777777" w:rsidR="006B3F74" w:rsidRDefault="002E5110">
            <w:pPr>
              <w:pStyle w:val="Compact"/>
            </w:pPr>
            <w:r>
              <w:t>0.59</w:t>
            </w:r>
          </w:p>
        </w:tc>
      </w:tr>
    </w:tbl>
    <w:p w14:paraId="375E2D60" w14:textId="66DEAFFF" w:rsidR="006B3F74" w:rsidRDefault="002E5110" w:rsidP="006B1D7A">
      <w:pPr>
        <w:pStyle w:val="Heading3"/>
      </w:pPr>
      <w:bookmarkStart w:id="14" w:name="only-subject-random-effects-4"/>
      <w:r>
        <w:t>Only subject random effects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835"/>
        <w:gridCol w:w="1337"/>
      </w:tblGrid>
      <w:tr w:rsidR="006B3F74" w14:paraId="13D6DF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F830F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539F5C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535C9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D1DAF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28AF38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0CE843CE" w14:textId="77777777">
        <w:tc>
          <w:tcPr>
            <w:tcW w:w="0" w:type="auto"/>
          </w:tcPr>
          <w:p w14:paraId="355170A8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05BBC91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2A5DD0DB" w14:textId="77777777" w:rsidR="006B3F74" w:rsidRDefault="002E511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6C2234A7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74AD55D" w14:textId="77777777" w:rsidR="006B3F74" w:rsidRDefault="002E5110">
            <w:pPr>
              <w:pStyle w:val="Compact"/>
            </w:pPr>
            <w:r>
              <w:t>0.52</w:t>
            </w:r>
          </w:p>
        </w:tc>
      </w:tr>
      <w:tr w:rsidR="006B3F74" w14:paraId="09E3A8C1" w14:textId="77777777">
        <w:tc>
          <w:tcPr>
            <w:tcW w:w="0" w:type="auto"/>
          </w:tcPr>
          <w:p w14:paraId="457DE26B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0963FFA3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C52BEBE" w14:textId="77777777" w:rsidR="006B3F74" w:rsidRDefault="002E511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6D6C7781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531930F" w14:textId="77777777" w:rsidR="006B3F74" w:rsidRDefault="002E5110">
            <w:pPr>
              <w:pStyle w:val="Compact"/>
            </w:pPr>
            <w:r>
              <w:t>0.24</w:t>
            </w:r>
          </w:p>
        </w:tc>
      </w:tr>
      <w:tr w:rsidR="006B3F74" w14:paraId="087CE632" w14:textId="77777777">
        <w:tc>
          <w:tcPr>
            <w:tcW w:w="0" w:type="auto"/>
          </w:tcPr>
          <w:p w14:paraId="7DCDA2CA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54EB25CE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C162494" w14:textId="77777777" w:rsidR="006B3F74" w:rsidRDefault="002E511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8862C50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E5EDE24" w14:textId="77777777" w:rsidR="006B3F74" w:rsidRDefault="002E5110">
            <w:pPr>
              <w:pStyle w:val="Compact"/>
            </w:pPr>
            <w:r>
              <w:t>0.84</w:t>
            </w:r>
          </w:p>
        </w:tc>
      </w:tr>
    </w:tbl>
    <w:p w14:paraId="3A97BAD8" w14:textId="77777777" w:rsidR="006B3F74" w:rsidRDefault="002E5110">
      <w:pPr>
        <w:pStyle w:val="Heading1"/>
      </w:pPr>
      <w:bookmarkStart w:id="15" w:name="a-analysis-of-incongruent-reward-lever"/>
      <w:r>
        <w:lastRenderedPageBreak/>
        <w:t>A) Analysis of incongruent reward lever</w:t>
      </w:r>
      <w:bookmarkEnd w:id="15"/>
    </w:p>
    <w:p w14:paraId="59F40CD3" w14:textId="523261A8" w:rsidR="006B3F74" w:rsidRDefault="002E5110" w:rsidP="006B1D7A">
      <w:pPr>
        <w:pStyle w:val="Heading3"/>
      </w:pPr>
      <w:bookmarkStart w:id="16" w:name="full-random-effects-5"/>
      <w:r>
        <w:t>Full random effects</w:t>
      </w:r>
      <w:bookmarkEnd w:id="1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797"/>
        <w:gridCol w:w="785"/>
        <w:gridCol w:w="835"/>
        <w:gridCol w:w="1337"/>
      </w:tblGrid>
      <w:tr w:rsidR="006B3F74" w14:paraId="268A25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9CE7FA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C15D2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DF561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B5DC8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9AFCD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32AE2DFC" w14:textId="77777777">
        <w:tc>
          <w:tcPr>
            <w:tcW w:w="0" w:type="auto"/>
          </w:tcPr>
          <w:p w14:paraId="1CD77EF6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22E6409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18C05762" w14:textId="77777777" w:rsidR="006B3F74" w:rsidRDefault="002E511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25E5013A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D6CD181" w14:textId="77777777" w:rsidR="006B3F74" w:rsidRDefault="002E5110">
            <w:pPr>
              <w:pStyle w:val="Compact"/>
            </w:pPr>
            <w:r>
              <w:t>0.35</w:t>
            </w:r>
          </w:p>
        </w:tc>
      </w:tr>
      <w:tr w:rsidR="006B3F74" w14:paraId="39A12283" w14:textId="77777777">
        <w:tc>
          <w:tcPr>
            <w:tcW w:w="0" w:type="auto"/>
          </w:tcPr>
          <w:p w14:paraId="5F26FA81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75651E85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4350D797" w14:textId="77777777" w:rsidR="006B3F74" w:rsidRDefault="002E511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F6B9EB0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EB38FD1" w14:textId="77777777" w:rsidR="006B3F74" w:rsidRDefault="002E5110">
            <w:pPr>
              <w:pStyle w:val="Compact"/>
            </w:pPr>
            <w:r>
              <w:t>0.87</w:t>
            </w:r>
          </w:p>
        </w:tc>
      </w:tr>
      <w:tr w:rsidR="006B3F74" w14:paraId="6EBC214F" w14:textId="77777777">
        <w:tc>
          <w:tcPr>
            <w:tcW w:w="0" w:type="auto"/>
          </w:tcPr>
          <w:p w14:paraId="75B5D068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5B09174C" w14:textId="77777777" w:rsidR="006B3F74" w:rsidRDefault="002E5110">
            <w:pPr>
              <w:pStyle w:val="Compact"/>
            </w:pPr>
            <w:r>
              <w:t>10.00</w:t>
            </w:r>
          </w:p>
        </w:tc>
        <w:tc>
          <w:tcPr>
            <w:tcW w:w="0" w:type="auto"/>
          </w:tcPr>
          <w:p w14:paraId="06CF9FA5" w14:textId="77777777" w:rsidR="006B3F74" w:rsidRDefault="002E511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62C3908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4994DBAC" w14:textId="77777777" w:rsidR="006B3F74" w:rsidRDefault="002E5110">
            <w:pPr>
              <w:pStyle w:val="Compact"/>
            </w:pPr>
            <w:r>
              <w:t>0.96</w:t>
            </w:r>
          </w:p>
        </w:tc>
      </w:tr>
    </w:tbl>
    <w:p w14:paraId="01804A2E" w14:textId="3AEA6732" w:rsidR="006B3F74" w:rsidRDefault="002E5110" w:rsidP="006B1D7A">
      <w:pPr>
        <w:pStyle w:val="Heading3"/>
      </w:pPr>
      <w:bookmarkStart w:id="17" w:name="only-subject-random-effects-5"/>
      <w:r>
        <w:t>Only subject random effects</w:t>
      </w:r>
      <w:bookmarkEnd w:id="1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835"/>
        <w:gridCol w:w="1337"/>
      </w:tblGrid>
      <w:tr w:rsidR="006B3F74" w14:paraId="7718BE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A6E59" w14:textId="77777777" w:rsidR="006B3F74" w:rsidRDefault="006B3F7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58298B" w14:textId="77777777" w:rsidR="006B3F74" w:rsidRDefault="002E5110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E9D57" w14:textId="77777777" w:rsidR="006B3F74" w:rsidRDefault="002E5110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26DAC2" w14:textId="77777777" w:rsidR="006B3F74" w:rsidRDefault="002E5110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A3419C" w14:textId="77777777" w:rsidR="006B3F74" w:rsidRDefault="002E5110">
            <w:pPr>
              <w:pStyle w:val="Compact"/>
            </w:pPr>
            <w:r>
              <w:t>Pr(&gt;Chisq)</w:t>
            </w:r>
          </w:p>
        </w:tc>
      </w:tr>
      <w:tr w:rsidR="006B3F74" w14:paraId="596F15F5" w14:textId="77777777">
        <w:tc>
          <w:tcPr>
            <w:tcW w:w="0" w:type="auto"/>
          </w:tcPr>
          <w:p w14:paraId="0B4AB9B8" w14:textId="77777777" w:rsidR="006B3F74" w:rsidRDefault="002E5110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4CC37E9E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02DD44C6" w14:textId="77777777" w:rsidR="006B3F74" w:rsidRDefault="002E5110">
            <w:pPr>
              <w:pStyle w:val="Compact"/>
            </w:pPr>
            <w:r>
              <w:t>3.61</w:t>
            </w:r>
          </w:p>
        </w:tc>
        <w:tc>
          <w:tcPr>
            <w:tcW w:w="0" w:type="auto"/>
          </w:tcPr>
          <w:p w14:paraId="7DA41D71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1C0A7D21" w14:textId="77777777" w:rsidR="006B3F74" w:rsidRDefault="002E5110">
            <w:pPr>
              <w:pStyle w:val="Compact"/>
            </w:pPr>
            <w:r>
              <w:t>0.06</w:t>
            </w:r>
          </w:p>
        </w:tc>
      </w:tr>
      <w:tr w:rsidR="006B3F74" w14:paraId="0F5A3151" w14:textId="77777777">
        <w:tc>
          <w:tcPr>
            <w:tcW w:w="0" w:type="auto"/>
          </w:tcPr>
          <w:p w14:paraId="15AA2FF9" w14:textId="77777777" w:rsidR="006B3F74" w:rsidRDefault="002E5110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3CFF2060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2289D034" w14:textId="77777777" w:rsidR="006B3F74" w:rsidRDefault="002E511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C051FC1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B9FDFD2" w14:textId="77777777" w:rsidR="006B3F74" w:rsidRDefault="002E5110">
            <w:pPr>
              <w:pStyle w:val="Compact"/>
            </w:pPr>
            <w:r>
              <w:t>0.89</w:t>
            </w:r>
          </w:p>
        </w:tc>
      </w:tr>
      <w:tr w:rsidR="006B3F74" w14:paraId="46365EA3" w14:textId="77777777">
        <w:tc>
          <w:tcPr>
            <w:tcW w:w="0" w:type="auto"/>
          </w:tcPr>
          <w:p w14:paraId="1222A27B" w14:textId="77777777" w:rsidR="006B3F74" w:rsidRDefault="002E5110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55C0090C" w14:textId="77777777" w:rsidR="006B3F74" w:rsidRDefault="002E5110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4327EC53" w14:textId="77777777" w:rsidR="006B3F74" w:rsidRDefault="002E511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DA1F342" w14:textId="77777777" w:rsidR="006B3F74" w:rsidRDefault="002E5110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8FE1346" w14:textId="77777777" w:rsidR="006B3F74" w:rsidRDefault="002E5110">
            <w:pPr>
              <w:pStyle w:val="Compact"/>
            </w:pPr>
            <w:r>
              <w:t>0.70</w:t>
            </w:r>
          </w:p>
        </w:tc>
      </w:tr>
    </w:tbl>
    <w:p w14:paraId="2ED976F2" w14:textId="77777777" w:rsidR="002E5110" w:rsidRDefault="002E5110"/>
    <w:sectPr w:rsidR="002E51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352D5F" w14:textId="77777777" w:rsidR="002E5110" w:rsidRDefault="002E5110">
      <w:pPr>
        <w:spacing w:after="0"/>
      </w:pPr>
      <w:r>
        <w:separator/>
      </w:r>
    </w:p>
  </w:endnote>
  <w:endnote w:type="continuationSeparator" w:id="0">
    <w:p w14:paraId="25DB9C24" w14:textId="77777777" w:rsidR="002E5110" w:rsidRDefault="002E51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7E66F" w14:textId="77777777" w:rsidR="002E5110" w:rsidRDefault="002E5110">
      <w:r>
        <w:separator/>
      </w:r>
    </w:p>
  </w:footnote>
  <w:footnote w:type="continuationSeparator" w:id="0">
    <w:p w14:paraId="5D4E3402" w14:textId="77777777" w:rsidR="002E5110" w:rsidRDefault="002E51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9F05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5110"/>
    <w:rsid w:val="004E29B3"/>
    <w:rsid w:val="00590D07"/>
    <w:rsid w:val="006B1D7A"/>
    <w:rsid w:val="006B3F7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3669E0"/>
  <w15:docId w15:val="{F6CD80C6-64FF-45E0-ADE3-02FF1B1EB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B1D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B1D7A"/>
  </w:style>
  <w:style w:type="paragraph" w:styleId="Footer">
    <w:name w:val="footer"/>
    <w:basedOn w:val="Normal"/>
    <w:link w:val="FooterChar"/>
    <w:unhideWhenUsed/>
    <w:rsid w:val="006B1D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B1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21</Words>
  <Characters>1833</Characters>
  <Application>Microsoft Office Word</Application>
  <DocSecurity>0</DocSecurity>
  <Lines>15</Lines>
  <Paragraphs>4</Paragraphs>
  <ScaleCrop>false</ScaleCrop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a_SKF_GoNoGo_ErrorTrialsAnalsysis</dc:title>
  <dc:creator>Marios Panayi</dc:creator>
  <cp:keywords/>
  <cp:lastModifiedBy>Marios Panayi</cp:lastModifiedBy>
  <cp:revision>2</cp:revision>
  <dcterms:created xsi:type="dcterms:W3CDTF">2021-02-17T14:31:00Z</dcterms:created>
  <dcterms:modified xsi:type="dcterms:W3CDTF">2021-02-17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